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14D213" w:rsidR="00811C48" w:rsidRPr="001E7ABE" w:rsidRDefault="00B333BB" w:rsidP="00B333B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F71EC87" w:rsidR="00321362" w:rsidRPr="00B67595" w:rsidRDefault="00D1264E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PEN6098 | CPEN6108 | CPEN6109</w:t>
            </w:r>
            <w:r w:rsidR="005E62C6">
              <w:rPr>
                <w:rFonts w:ascii="Arial Narrow" w:hAnsi="Arial Narrow" w:cs="Tahoma"/>
                <w:sz w:val="36"/>
              </w:rPr>
              <w:t xml:space="preserve"> </w:t>
            </w:r>
            <w:r w:rsidR="005E62C6">
              <w:rPr>
                <w:rFonts w:ascii="Arial Narrow" w:hAnsi="Arial Narrow" w:cs="Tahoma"/>
                <w:sz w:val="36"/>
              </w:rPr>
              <w:t>| CPEN6098001</w:t>
            </w:r>
          </w:p>
          <w:p w14:paraId="36656A16" w14:textId="79851775" w:rsidR="00235C36" w:rsidRPr="00876A58" w:rsidRDefault="00975CE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0ED486" w:rsidR="00F80742" w:rsidRPr="00DF718C" w:rsidRDefault="00F0587E" w:rsidP="00F058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52DBEB8" w:rsidR="000732DF" w:rsidRPr="0036420F" w:rsidRDefault="00596174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596174">
              <w:rPr>
                <w:rFonts w:ascii="Arial" w:hAnsi="Arial" w:cs="Arial"/>
                <w:b/>
                <w:sz w:val="20"/>
              </w:rPr>
              <w:t>O223-CPEN6098-BE12-0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A35D75" w:rsidR="00535DA7" w:rsidRPr="00FA7966" w:rsidRDefault="00535DA7" w:rsidP="00FA7966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B03F98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150F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A796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3498CEF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7B08D42" w14:textId="77777777" w:rsidR="00CD7913" w:rsidRPr="000C3329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B27EE0C" w14:textId="77777777" w:rsidR="00CD7913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75E430BA" w14:textId="77777777" w:rsidR="00CD7913" w:rsidRPr="00F327B8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4E2E3ED7" w14:textId="77777777" w:rsidR="00CD7913" w:rsidRPr="00C424D7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DE7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A9C1EA" w14:textId="77777777" w:rsidR="00CD7913" w:rsidRPr="00ED541B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18811689" w14:textId="77777777" w:rsidR="00CD7913" w:rsidRPr="007567B7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B4A483C" w14:textId="77777777" w:rsidR="00CD7913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BC1DDB1" w14:textId="77777777" w:rsidR="00CD7913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3762BC79" w14:textId="77777777" w:rsidR="00CD7913" w:rsidRPr="00BD0E8D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1E53A62" w14:textId="77777777" w:rsidR="00CD7913" w:rsidRPr="000C3329" w:rsidRDefault="00CD7913" w:rsidP="00CD791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1FDA5EF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D37D9D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E86EE4A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9706945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883547B" w14:textId="77777777" w:rsidR="00CD7913" w:rsidRPr="00BD0E8D" w:rsidRDefault="00CD7913" w:rsidP="00CD791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4CD969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C3D6C1C" w14:textId="77777777" w:rsidR="00CD7913" w:rsidRPr="00E30D48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B693548" w14:textId="77777777" w:rsidR="00CD7913" w:rsidRPr="00BD0E8D" w:rsidRDefault="00CD7913" w:rsidP="00CD7913">
      <w:pPr>
        <w:spacing w:line="360" w:lineRule="auto"/>
        <w:ind w:left="360" w:hanging="360"/>
      </w:pPr>
    </w:p>
    <w:p w14:paraId="2E2DCD18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2E21E591" w14:textId="77777777" w:rsidR="00CD7913" w:rsidRPr="00E30D48" w:rsidRDefault="00CD7913" w:rsidP="00CD791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6570A8F7" w14:textId="77777777" w:rsidR="00CD7913" w:rsidRPr="00B57FC4" w:rsidRDefault="00CD7913" w:rsidP="00CD79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E0EFBE6" w14:textId="77777777" w:rsidR="00CD7913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t>Bila Anda tidak membaca peraturan ini, maka Anda dianggap telah membaca dan menyetujuinya</w:t>
      </w:r>
    </w:p>
    <w:p w14:paraId="0FE27D2D" w14:textId="77777777" w:rsidR="00CD7913" w:rsidRPr="007A56E2" w:rsidRDefault="00CD7913" w:rsidP="00CD7913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EE8D9EC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45FD23E0" w14:textId="77777777" w:rsidR="00CD7913" w:rsidRPr="00BE3C7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B562D02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D7913" w:rsidRPr="002B1798" w14:paraId="4FE139D8" w14:textId="77777777" w:rsidTr="00BE1E72">
        <w:tc>
          <w:tcPr>
            <w:tcW w:w="1800" w:type="dxa"/>
            <w:shd w:val="clear" w:color="auto" w:fill="D9D9D9" w:themeFill="background1" w:themeFillShade="D9"/>
          </w:tcPr>
          <w:p w14:paraId="54095707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55C9551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BD8FBDF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E4383B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F21A873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94825D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663427FC" w14:textId="77777777" w:rsidTr="00BE1E72">
        <w:trPr>
          <w:trHeight w:val="422"/>
        </w:trPr>
        <w:tc>
          <w:tcPr>
            <w:tcW w:w="1800" w:type="dxa"/>
            <w:vAlign w:val="center"/>
          </w:tcPr>
          <w:p w14:paraId="0E74F3E8" w14:textId="1C6C1164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100%</w:t>
            </w:r>
          </w:p>
        </w:tc>
        <w:tc>
          <w:tcPr>
            <w:tcW w:w="1800" w:type="dxa"/>
            <w:vAlign w:val="center"/>
          </w:tcPr>
          <w:p w14:paraId="37BDB5FE" w14:textId="21E1AD4C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03FB9949" w14:textId="77777777" w:rsidR="00CD7913" w:rsidRPr="00290165" w:rsidRDefault="00CD7913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</w:tr>
    </w:tbl>
    <w:p w14:paraId="79EEDDAA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5BBAAAE8" w14:textId="77777777" w:rsidR="00CD7913" w:rsidRPr="0057123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33B72B4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D7913" w14:paraId="48E9067E" w14:textId="77777777" w:rsidTr="00BE1E7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AAC36DD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BC17D18" w14:textId="77777777" w:rsidR="00CD7913" w:rsidRPr="00290165" w:rsidRDefault="00CD7913" w:rsidP="00BE1E7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D7913" w14:paraId="4E2825F4" w14:textId="77777777" w:rsidTr="00BE1E72">
        <w:trPr>
          <w:trHeight w:val="773"/>
        </w:trPr>
        <w:tc>
          <w:tcPr>
            <w:tcW w:w="4410" w:type="dxa"/>
            <w:vAlign w:val="center"/>
          </w:tcPr>
          <w:p w14:paraId="4627F8A3" w14:textId="77777777" w:rsidR="003C712F" w:rsidRPr="003C712F" w:rsidRDefault="003C712F" w:rsidP="003C712F">
            <w:r w:rsidRPr="003C712F">
              <w:t>Cisco Packet Tracer 7.3.0</w:t>
            </w:r>
          </w:p>
          <w:p w14:paraId="067A56E4" w14:textId="77777777" w:rsidR="003C712F" w:rsidRPr="003C712F" w:rsidRDefault="003C712F" w:rsidP="003C712F">
            <w:r w:rsidRPr="003C712F">
              <w:t>WinBox 3.24</w:t>
            </w:r>
          </w:p>
          <w:p w14:paraId="1E641BDB" w14:textId="77777777" w:rsidR="003C712F" w:rsidRPr="003C712F" w:rsidRDefault="003C712F" w:rsidP="003C712F">
            <w:r w:rsidRPr="003C712F">
              <w:t>VMware Workstation 15</w:t>
            </w:r>
          </w:p>
          <w:p w14:paraId="3AEDC194" w14:textId="018D6ECA" w:rsidR="00CD7913" w:rsidRPr="00290165" w:rsidRDefault="003C712F" w:rsidP="003C712F">
            <w:pPr>
              <w:rPr>
                <w:bCs/>
                <w:highlight w:val="yellow"/>
              </w:rPr>
            </w:pPr>
            <w:r w:rsidRPr="00EF4800">
              <w:t>VM MikroTik 6.45.9</w:t>
            </w:r>
          </w:p>
        </w:tc>
      </w:tr>
    </w:tbl>
    <w:p w14:paraId="7544DDA6" w14:textId="6A0E1EC3" w:rsidR="00CD7913" w:rsidRDefault="00CD7913" w:rsidP="00CD791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D80B0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DF82B9A" w14:textId="7858A5BC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404AF1">
        <w:rPr>
          <w:rStyle w:val="longtext"/>
          <w:i/>
          <w:iCs/>
          <w:sz w:val="18"/>
          <w:szCs w:val="18"/>
        </w:rPr>
        <w:t xml:space="preserve">assignmen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D7913" w14:paraId="752BAA45" w14:textId="77777777" w:rsidTr="00BE1E72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4ADAE5A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60692D3" w14:textId="77777777" w:rsidR="00CD7913" w:rsidRPr="007E1E52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53BAA93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D0BC869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8141321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52E8831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79B87DA7" w14:textId="77777777" w:rsidTr="00BE1E72">
        <w:trPr>
          <w:trHeight w:val="620"/>
        </w:trPr>
        <w:tc>
          <w:tcPr>
            <w:tcW w:w="3005" w:type="dxa"/>
            <w:vAlign w:val="center"/>
          </w:tcPr>
          <w:p w14:paraId="27301D8B" w14:textId="6DBCAFAD" w:rsidR="00CD7913" w:rsidRPr="007E1E52" w:rsidRDefault="00FE7F8E" w:rsidP="00BE1E72">
            <w:pPr>
              <w:rPr>
                <w:bCs/>
              </w:rPr>
            </w:pPr>
            <w:r>
              <w:rPr>
                <w:bCs/>
              </w:rPr>
              <w:t>DOCX, PKA</w:t>
            </w:r>
          </w:p>
        </w:tc>
        <w:tc>
          <w:tcPr>
            <w:tcW w:w="3005" w:type="dxa"/>
            <w:vAlign w:val="center"/>
          </w:tcPr>
          <w:p w14:paraId="7BEA165D" w14:textId="5B045A24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E68E8D1" w14:textId="45A71EC8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5B966CE" w14:textId="77777777" w:rsidR="00CD7913" w:rsidRPr="00B5625A" w:rsidRDefault="00CD7913" w:rsidP="00CD7913">
      <w:pPr>
        <w:spacing w:line="360" w:lineRule="auto"/>
        <w:ind w:firstLine="360"/>
        <w:rPr>
          <w:lang w:val="id-ID"/>
        </w:rPr>
      </w:pPr>
    </w:p>
    <w:p w14:paraId="24A9BF7C" w14:textId="77777777" w:rsidR="00CD7913" w:rsidRPr="00B5625A" w:rsidRDefault="00CD7913" w:rsidP="00CD7913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F23B8F0" w14:textId="77777777" w:rsidR="00CD7913" w:rsidRPr="00207F4F" w:rsidRDefault="00CD7913" w:rsidP="00CD7913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92D2431" w:rsidR="002F6766" w:rsidRDefault="002F6766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3D27777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4744C3FA" w14:textId="77777777" w:rsidR="0051710B" w:rsidRPr="008C05E3" w:rsidRDefault="0051710B" w:rsidP="0051710B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b/>
        </w:rPr>
      </w:pPr>
      <w:r>
        <w:t>CyberBreacher Special Ops Team</w:t>
      </w:r>
      <w:r w:rsidRPr="008C05E3">
        <w:t xml:space="preserve"> wants to build a new network. You are requested to use </w:t>
      </w:r>
      <w:r w:rsidRPr="008C05E3">
        <w:rPr>
          <w:b/>
        </w:rPr>
        <w:t>VLAN</w:t>
      </w:r>
      <w:r w:rsidRPr="008C05E3">
        <w:t xml:space="preserve">. </w:t>
      </w:r>
      <w:r w:rsidRPr="008C05E3">
        <w:rPr>
          <w:b/>
        </w:rPr>
        <w:t>Open</w:t>
      </w:r>
      <w:r w:rsidRPr="008C05E3">
        <w:t xml:space="preserve"> the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01</w:t>
      </w:r>
      <w:r w:rsidRPr="008C05E3">
        <w:t>.</w:t>
      </w:r>
      <w:r w:rsidRPr="008C05E3">
        <w:rPr>
          <w:b/>
        </w:rPr>
        <w:t>pka</w:t>
      </w:r>
      <w:r w:rsidRPr="008C05E3">
        <w:t xml:space="preserve">” file and follow the instructions shown in the case. Make sure that </w:t>
      </w:r>
      <w:r w:rsidRPr="008C05E3">
        <w:rPr>
          <w:b/>
        </w:rPr>
        <w:t>every PC in the same division is connected to each other</w:t>
      </w:r>
      <w:r w:rsidRPr="008C05E3">
        <w:t xml:space="preserve">, </w:t>
      </w:r>
      <w:r w:rsidRPr="008C05E3">
        <w:rPr>
          <w:b/>
        </w:rPr>
        <w:t>and not connected to the PC of other division</w:t>
      </w:r>
      <w:r w:rsidRPr="008C05E3">
        <w:t>.</w:t>
      </w:r>
    </w:p>
    <w:p w14:paraId="341F31B3" w14:textId="77777777" w:rsidR="0051710B" w:rsidRPr="008C05E3" w:rsidRDefault="0051710B" w:rsidP="0051710B">
      <w:pPr>
        <w:spacing w:line="360" w:lineRule="auto"/>
        <w:jc w:val="center"/>
      </w:pPr>
      <w:r w:rsidRPr="00BF6EDF">
        <w:rPr>
          <w:noProof/>
          <w:lang w:eastAsia="en-US"/>
        </w:rPr>
        <w:drawing>
          <wp:inline distT="0" distB="0" distL="0" distR="0" wp14:anchorId="63A8EC58" wp14:editId="51F64532">
            <wp:extent cx="4166739" cy="2686685"/>
            <wp:effectExtent l="19050" t="19050" r="24765" b="184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8130" cy="27004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27EBD" w14:textId="77777777" w:rsidR="0051710B" w:rsidRPr="008C05E3" w:rsidRDefault="0051710B" w:rsidP="0051710B">
      <w:pPr>
        <w:pStyle w:val="ListParagraph"/>
        <w:numPr>
          <w:ilvl w:val="0"/>
          <w:numId w:val="13"/>
        </w:numPr>
        <w:spacing w:after="0" w:line="360" w:lineRule="auto"/>
        <w:jc w:val="both"/>
      </w:pPr>
      <w:r>
        <w:rPr>
          <w:noProof/>
        </w:rPr>
        <w:t>The picture on below shows</w:t>
      </w:r>
      <w:r w:rsidRPr="008C05E3">
        <w:rPr>
          <w:noProof/>
        </w:rPr>
        <w:t xml:space="preserve"> the </w:t>
      </w:r>
      <w:r w:rsidRPr="008C05E3">
        <w:rPr>
          <w:b/>
          <w:noProof/>
        </w:rPr>
        <w:t>WLAN</w:t>
      </w:r>
      <w:r w:rsidRPr="008C05E3">
        <w:rPr>
          <w:noProof/>
        </w:rPr>
        <w:t xml:space="preserve"> which is requested by </w:t>
      </w:r>
      <w:r>
        <w:t xml:space="preserve">CyberBreacher to their co-op client named EverWifi Company </w:t>
      </w:r>
      <w:r w:rsidRPr="008C05E3">
        <w:rPr>
          <w:noProof/>
        </w:rPr>
        <w:t>for it’s new branch office.</w:t>
      </w:r>
      <w:r w:rsidRPr="008C05E3">
        <w:t xml:space="preserve"> Open the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02</w:t>
      </w:r>
      <w:r w:rsidRPr="008C05E3">
        <w:t>.</w:t>
      </w:r>
      <w:r w:rsidRPr="008C05E3">
        <w:rPr>
          <w:b/>
        </w:rPr>
        <w:t>pka</w:t>
      </w:r>
      <w:r w:rsidRPr="008C05E3">
        <w:t xml:space="preserve">” file and follow the instructions shown in the case. All </w:t>
      </w:r>
      <w:r w:rsidRPr="008C05E3">
        <w:rPr>
          <w:b/>
        </w:rPr>
        <w:t>computers must be able to send and receive packet from other computers</w:t>
      </w:r>
      <w:r w:rsidRPr="008C05E3">
        <w:t>.</w:t>
      </w:r>
    </w:p>
    <w:p w14:paraId="5F84E2EA" w14:textId="77777777" w:rsidR="0051710B" w:rsidRDefault="0051710B" w:rsidP="0051710B">
      <w:pPr>
        <w:spacing w:line="360" w:lineRule="auto"/>
        <w:jc w:val="center"/>
        <w:rPr>
          <w:noProof/>
        </w:rPr>
      </w:pPr>
    </w:p>
    <w:p w14:paraId="08020513" w14:textId="77777777" w:rsidR="0051710B" w:rsidRPr="008C05E3" w:rsidRDefault="0051710B" w:rsidP="0051710B">
      <w:pPr>
        <w:spacing w:line="360" w:lineRule="auto"/>
        <w:jc w:val="center"/>
        <w:sectPr w:rsidR="0051710B" w:rsidRPr="008C05E3" w:rsidSect="002A5BE3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1008" w:bottom="1440" w:left="1008" w:header="720" w:footer="720" w:gutter="0"/>
          <w:cols w:space="720"/>
          <w:docGrid w:linePitch="360"/>
        </w:sectPr>
      </w:pPr>
      <w:r w:rsidRPr="00BF6EDF">
        <w:rPr>
          <w:noProof/>
          <w:lang w:eastAsia="en-US"/>
        </w:rPr>
        <w:drawing>
          <wp:inline distT="0" distB="0" distL="0" distR="0" wp14:anchorId="5D9D47CC" wp14:editId="5FB5742D">
            <wp:extent cx="4259189" cy="2887980"/>
            <wp:effectExtent l="19050" t="19050" r="27305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2836" cy="28972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896A1D" w14:textId="77777777" w:rsidR="0051710B" w:rsidRPr="008C05E3" w:rsidRDefault="0051710B" w:rsidP="0051710B">
      <w:pPr>
        <w:pStyle w:val="ListParagraph"/>
        <w:numPr>
          <w:ilvl w:val="0"/>
          <w:numId w:val="13"/>
        </w:numPr>
        <w:spacing w:after="0" w:line="360" w:lineRule="auto"/>
      </w:pPr>
      <w:r>
        <w:rPr>
          <w:noProof/>
        </w:rPr>
        <w:lastRenderedPageBreak/>
        <w:t>The picture on below shows</w:t>
      </w:r>
      <w:r w:rsidRPr="008C05E3">
        <w:rPr>
          <w:noProof/>
        </w:rPr>
        <w:t xml:space="preserve"> the </w:t>
      </w:r>
      <w:r w:rsidRPr="008C05E3">
        <w:rPr>
          <w:b/>
          <w:noProof/>
        </w:rPr>
        <w:t>LAN</w:t>
      </w:r>
      <w:r w:rsidRPr="008C05E3">
        <w:rPr>
          <w:noProof/>
        </w:rPr>
        <w:t xml:space="preserve"> which i</w:t>
      </w:r>
      <w:r>
        <w:rPr>
          <w:noProof/>
        </w:rPr>
        <w:t>s</w:t>
      </w:r>
      <w:r w:rsidRPr="008C05E3">
        <w:rPr>
          <w:noProof/>
        </w:rPr>
        <w:t xml:space="preserve"> requested by </w:t>
      </w:r>
      <w:r>
        <w:rPr>
          <w:noProof/>
        </w:rPr>
        <w:t>CyberBreacher’s co-op client named</w:t>
      </w:r>
      <w:r>
        <w:t xml:space="preserve"> Tribe Company to do </w:t>
      </w:r>
      <w:r w:rsidRPr="00C95400">
        <w:rPr>
          <w:b/>
          <w:bCs/>
        </w:rPr>
        <w:t>OSPF</w:t>
      </w:r>
      <w:r>
        <w:t xml:space="preserve"> Routing</w:t>
      </w:r>
      <w:r w:rsidRPr="008C05E3">
        <w:rPr>
          <w:noProof/>
        </w:rPr>
        <w:t>.</w:t>
      </w:r>
      <w:r w:rsidRPr="008C05E3">
        <w:t xml:space="preserve"> </w:t>
      </w:r>
      <w:r w:rsidRPr="008C05E3">
        <w:rPr>
          <w:b/>
        </w:rPr>
        <w:t>Open</w:t>
      </w:r>
      <w:r w:rsidRPr="008C05E3">
        <w:t xml:space="preserve"> </w:t>
      </w:r>
      <w:r w:rsidRPr="008C05E3">
        <w:rPr>
          <w:b/>
        </w:rPr>
        <w:t>the</w:t>
      </w:r>
      <w:r w:rsidRPr="008C05E3">
        <w:t xml:space="preserve">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03</w:t>
      </w:r>
      <w:r w:rsidRPr="008C05E3">
        <w:t>.</w:t>
      </w:r>
      <w:r w:rsidRPr="008C05E3">
        <w:rPr>
          <w:b/>
        </w:rPr>
        <w:t>pka</w:t>
      </w:r>
      <w:r w:rsidRPr="008C05E3">
        <w:t>” file and follow the instructions shown in the case.</w:t>
      </w:r>
      <w:r w:rsidRPr="008C05E3">
        <w:rPr>
          <w:noProof/>
        </w:rPr>
        <w:t xml:space="preserve"> </w:t>
      </w:r>
    </w:p>
    <w:p w14:paraId="42B8CDED" w14:textId="77777777" w:rsidR="0051710B" w:rsidRDefault="0051710B" w:rsidP="0051710B">
      <w:pPr>
        <w:pStyle w:val="ListParagraph"/>
        <w:spacing w:line="360" w:lineRule="auto"/>
        <w:ind w:left="0"/>
        <w:jc w:val="center"/>
      </w:pPr>
      <w:r w:rsidRPr="00BF6EDF">
        <w:rPr>
          <w:noProof/>
          <w:lang w:val="en-US"/>
        </w:rPr>
        <w:drawing>
          <wp:inline distT="0" distB="0" distL="0" distR="0" wp14:anchorId="04C082EF" wp14:editId="03165F1E">
            <wp:extent cx="6280785" cy="2654935"/>
            <wp:effectExtent l="19050" t="19050" r="2476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549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7018F6" w14:textId="5DC0B219" w:rsidR="0051710B" w:rsidRDefault="0051710B" w:rsidP="00F63887">
      <w:pPr>
        <w:pStyle w:val="ListParagraph"/>
        <w:spacing w:line="360" w:lineRule="auto"/>
        <w:ind w:left="0"/>
      </w:pPr>
    </w:p>
    <w:p w14:paraId="007A969F" w14:textId="77777777" w:rsidR="0051710B" w:rsidRPr="008C05E3" w:rsidRDefault="0051710B" w:rsidP="0051710B">
      <w:pPr>
        <w:pStyle w:val="ListParagraph"/>
        <w:numPr>
          <w:ilvl w:val="0"/>
          <w:numId w:val="13"/>
        </w:numPr>
        <w:spacing w:after="0" w:line="360" w:lineRule="auto"/>
      </w:pPr>
      <w:r>
        <w:rPr>
          <w:noProof/>
        </w:rPr>
        <w:t>The picture on below shows</w:t>
      </w:r>
      <w:r w:rsidRPr="008C05E3">
        <w:rPr>
          <w:noProof/>
        </w:rPr>
        <w:t xml:space="preserve"> the </w:t>
      </w:r>
      <w:r w:rsidRPr="00072402">
        <w:rPr>
          <w:b/>
          <w:noProof/>
        </w:rPr>
        <w:t>LAN</w:t>
      </w:r>
      <w:r w:rsidRPr="008C05E3">
        <w:rPr>
          <w:noProof/>
        </w:rPr>
        <w:t xml:space="preserve"> which i</w:t>
      </w:r>
      <w:r>
        <w:rPr>
          <w:noProof/>
        </w:rPr>
        <w:t>s</w:t>
      </w:r>
      <w:r w:rsidRPr="008C05E3">
        <w:rPr>
          <w:noProof/>
        </w:rPr>
        <w:t xml:space="preserve"> requested by </w:t>
      </w:r>
      <w:r>
        <w:rPr>
          <w:noProof/>
        </w:rPr>
        <w:t>CyberBreacher’s co-op client named</w:t>
      </w:r>
      <w:r>
        <w:t xml:space="preserve"> Tribe Company to do </w:t>
      </w:r>
      <w:r w:rsidRPr="00C95400">
        <w:rPr>
          <w:b/>
          <w:bCs/>
        </w:rPr>
        <w:t>EIGRP</w:t>
      </w:r>
      <w:r>
        <w:t xml:space="preserve"> Routing</w:t>
      </w:r>
      <w:r w:rsidRPr="008C05E3">
        <w:rPr>
          <w:noProof/>
        </w:rPr>
        <w:t>.</w:t>
      </w:r>
      <w:r w:rsidRPr="008C05E3">
        <w:t xml:space="preserve"> </w:t>
      </w:r>
      <w:r w:rsidRPr="00072402">
        <w:rPr>
          <w:b/>
        </w:rPr>
        <w:t>Open</w:t>
      </w:r>
      <w:r w:rsidRPr="008C05E3">
        <w:t xml:space="preserve"> </w:t>
      </w:r>
      <w:r w:rsidRPr="00072402">
        <w:rPr>
          <w:b/>
        </w:rPr>
        <w:t>the</w:t>
      </w:r>
      <w:r w:rsidRPr="008C05E3">
        <w:t xml:space="preserve"> “</w:t>
      </w:r>
      <w:r w:rsidRPr="00072402">
        <w:rPr>
          <w:b/>
        </w:rPr>
        <w:t>Case</w:t>
      </w:r>
      <w:r w:rsidRPr="008C05E3">
        <w:t xml:space="preserve"> </w:t>
      </w:r>
      <w:r w:rsidRPr="00072402">
        <w:rPr>
          <w:b/>
        </w:rPr>
        <w:t>0</w:t>
      </w:r>
      <w:r>
        <w:rPr>
          <w:b/>
        </w:rPr>
        <w:t>4</w:t>
      </w:r>
      <w:r w:rsidRPr="008C05E3">
        <w:t>.</w:t>
      </w:r>
      <w:r w:rsidRPr="00072402">
        <w:rPr>
          <w:b/>
        </w:rPr>
        <w:t>pka</w:t>
      </w:r>
      <w:r w:rsidRPr="008C05E3">
        <w:t>” file and follow the instructions shown in the case.</w:t>
      </w:r>
      <w:r w:rsidRPr="008C05E3">
        <w:rPr>
          <w:noProof/>
        </w:rPr>
        <w:t xml:space="preserve"> </w:t>
      </w:r>
    </w:p>
    <w:p w14:paraId="79F111F9" w14:textId="77777777" w:rsidR="0051710B" w:rsidRPr="008C05E3" w:rsidRDefault="0051710B" w:rsidP="0051710B">
      <w:pPr>
        <w:pStyle w:val="ListParagraph"/>
        <w:spacing w:line="360" w:lineRule="auto"/>
        <w:ind w:left="0"/>
        <w:jc w:val="center"/>
      </w:pPr>
      <w:r w:rsidRPr="00BF6EDF">
        <w:rPr>
          <w:noProof/>
          <w:lang w:val="en-US"/>
        </w:rPr>
        <w:drawing>
          <wp:inline distT="0" distB="0" distL="0" distR="0" wp14:anchorId="07ACEA71" wp14:editId="71FAC8CE">
            <wp:extent cx="6280785" cy="2654935"/>
            <wp:effectExtent l="19050" t="19050" r="2476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549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4B70D9" w14:textId="77777777" w:rsidR="0051710B" w:rsidRPr="008C05E3" w:rsidRDefault="0051710B" w:rsidP="0051710B">
      <w:pPr>
        <w:pStyle w:val="ListParagraph"/>
        <w:spacing w:line="360" w:lineRule="auto"/>
        <w:ind w:left="0"/>
        <w:jc w:val="center"/>
      </w:pPr>
    </w:p>
    <w:p w14:paraId="59350FB8" w14:textId="77777777" w:rsidR="0051710B" w:rsidRPr="00A32343" w:rsidRDefault="0051710B" w:rsidP="0051710B"/>
    <w:p w14:paraId="16D13FD1" w14:textId="1935FD57" w:rsidR="00BC6DE8" w:rsidRPr="00A32343" w:rsidRDefault="00BC6DE8" w:rsidP="0051710B"/>
    <w:sectPr w:rsidR="00BC6DE8" w:rsidRPr="00A32343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014AE" w14:textId="77777777" w:rsidR="005A2A01" w:rsidRDefault="005A2A01" w:rsidP="00273E4A">
      <w:r>
        <w:separator/>
      </w:r>
    </w:p>
  </w:endnote>
  <w:endnote w:type="continuationSeparator" w:id="0">
    <w:p w14:paraId="118B3F7F" w14:textId="77777777" w:rsidR="005A2A01" w:rsidRDefault="005A2A0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4A7F2" w14:textId="77777777" w:rsidR="0051710B" w:rsidRDefault="0051710B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3" distB="4294967293" distL="114300" distR="114300" simplePos="0" relativeHeight="251663360" behindDoc="0" locked="0" layoutInCell="1" allowOverlap="1" wp14:anchorId="34573B5A" wp14:editId="118CBE3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32385" b="19050"/>
              <wp:wrapNone/>
              <wp:docPr id="5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D8004C" id="Line 1" o:spid="_x0000_s1026" style="position:absolute;z-index:25166336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8sAdBR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158BCB01" w14:textId="2EE9969F" w:rsidR="0051710B" w:rsidRPr="000F1EBF" w:rsidRDefault="0051710B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-1910610986"/>
        <w:docPartObj>
          <w:docPartGallery w:val="Page Numbers (Top of Page)"/>
          <w:docPartUnique/>
        </w:docPartObj>
      </w:sdtPr>
      <w:sdtEndPr/>
      <w:sdtContent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Pr="000F1EBF">
          <w:rPr>
            <w:sz w:val="22"/>
            <w:szCs w:val="22"/>
            <w:lang w:val="id-ID"/>
          </w:rPr>
          <w:fldChar w:fldCharType="separate"/>
        </w:r>
        <w:r w:rsidR="000C6838">
          <w:rPr>
            <w:noProof/>
            <w:sz w:val="22"/>
            <w:szCs w:val="22"/>
            <w:lang w:val="id-ID"/>
          </w:rPr>
          <w:t>3</w:t>
        </w:r>
        <w:r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Pr="000F1EBF">
          <w:rPr>
            <w:sz w:val="22"/>
            <w:szCs w:val="22"/>
            <w:lang w:val="id-ID"/>
          </w:rPr>
          <w:fldChar w:fldCharType="separate"/>
        </w:r>
        <w:r w:rsidR="000C6838">
          <w:rPr>
            <w:noProof/>
            <w:sz w:val="22"/>
            <w:szCs w:val="22"/>
            <w:lang w:val="id-ID"/>
          </w:rPr>
          <w:t>4</w:t>
        </w:r>
        <w:r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2EF7A1E8" w14:textId="1A559220" w:rsidR="0051710B" w:rsidRPr="005F794B" w:rsidRDefault="0051710B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1668130611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 w:rsidR="000C6838">
          <w:rPr>
            <w:i/>
            <w:noProof/>
            <w:sz w:val="20"/>
            <w:szCs w:val="20"/>
            <w:lang w:val="id-ID"/>
          </w:rPr>
          <w:t>3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 w:rsidR="000C6838">
          <w:rPr>
            <w:i/>
            <w:noProof/>
            <w:sz w:val="20"/>
            <w:szCs w:val="20"/>
            <w:lang w:val="id-ID"/>
          </w:rPr>
          <w:t>4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D0B1220" w14:textId="77777777" w:rsidR="0051710B" w:rsidRPr="0093677F" w:rsidRDefault="0051710B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6CB82" w14:textId="77777777" w:rsidR="0051710B" w:rsidRDefault="0051710B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3" distB="4294967293" distL="114300" distR="114300" simplePos="0" relativeHeight="251664384" behindDoc="0" locked="0" layoutInCell="1" allowOverlap="1" wp14:anchorId="5F69371D" wp14:editId="62744127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32385" b="19050"/>
              <wp:wrapNone/>
              <wp:docPr id="17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0133E5" id="Line 2" o:spid="_x0000_s1026" style="position:absolute;z-index:25166438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Fvb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"/>
          </w:pict>
        </mc:Fallback>
      </mc:AlternateContent>
    </w:r>
  </w:p>
  <w:p w14:paraId="5D4A1856" w14:textId="77777777" w:rsidR="0051710B" w:rsidRPr="005F794B" w:rsidRDefault="0051710B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-1321110767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2</w:t>
        </w:r>
        <w:r w:rsidRPr="005F794B">
          <w:rPr>
            <w:lang w:val="id-ID"/>
          </w:rPr>
          <w:fldChar w:fldCharType="end"/>
        </w:r>
      </w:sdtContent>
    </w:sdt>
  </w:p>
  <w:p w14:paraId="7E947A79" w14:textId="77777777" w:rsidR="0051710B" w:rsidRPr="005F794B" w:rsidRDefault="0051710B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-1319571408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2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12B6EFE" w14:textId="77777777" w:rsidR="0051710B" w:rsidRDefault="005171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61759816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0C6838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0C6838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CCE19" w14:textId="77777777" w:rsidR="005A2A01" w:rsidRDefault="005A2A01" w:rsidP="00273E4A">
      <w:r>
        <w:separator/>
      </w:r>
    </w:p>
  </w:footnote>
  <w:footnote w:type="continuationSeparator" w:id="0">
    <w:p w14:paraId="6224839C" w14:textId="77777777" w:rsidR="005A2A01" w:rsidRDefault="005A2A0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51710B" w14:paraId="5307E8A7" w14:textId="77777777" w:rsidTr="005D0782">
      <w:tc>
        <w:tcPr>
          <w:tcW w:w="5220" w:type="dxa"/>
        </w:tcPr>
        <w:p w14:paraId="2225CD51" w14:textId="161E4440" w:rsidR="0051710B" w:rsidRDefault="0051710B" w:rsidP="00AC5FA5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</w:t>
          </w:r>
          <w:r w:rsidR="005E62C6">
            <w:rPr>
              <w:b/>
              <w:sz w:val="20"/>
            </w:rPr>
            <w:t>00921</w:t>
          </w:r>
        </w:p>
      </w:tc>
      <w:tc>
        <w:tcPr>
          <w:tcW w:w="5220" w:type="dxa"/>
        </w:tcPr>
        <w:p w14:paraId="1F427179" w14:textId="77777777" w:rsidR="0051710B" w:rsidRDefault="0051710B" w:rsidP="00657FF9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1752342" w14:textId="77777777" w:rsidR="0051710B" w:rsidRDefault="0051710B" w:rsidP="005D0782">
    <w:pPr>
      <w:pStyle w:val="Header"/>
      <w:tabs>
        <w:tab w:val="clear" w:pos="9360"/>
      </w:tabs>
    </w:pPr>
    <w:r>
      <w:tab/>
    </w:r>
  </w:p>
  <w:p w14:paraId="35D69DF4" w14:textId="77777777" w:rsidR="0051710B" w:rsidRDefault="005171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2187C" w14:textId="77777777" w:rsidR="0051710B" w:rsidRDefault="0051710B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D6813C3" w:rsidR="005D0782" w:rsidRPr="0016788A" w:rsidRDefault="0016788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5219"/>
    <w:multiLevelType w:val="hybridMultilevel"/>
    <w:tmpl w:val="BD9E0DC6"/>
    <w:lvl w:ilvl="0" w:tplc="AE42CD9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5"/>
  </w:num>
  <w:num w:numId="5">
    <w:abstractNumId w:val="9"/>
  </w:num>
  <w:num w:numId="6">
    <w:abstractNumId w:val="7"/>
  </w:num>
  <w:num w:numId="7">
    <w:abstractNumId w:val="10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11E5"/>
    <w:rsid w:val="00072DE7"/>
    <w:rsid w:val="000732DF"/>
    <w:rsid w:val="000A0C90"/>
    <w:rsid w:val="000A23D8"/>
    <w:rsid w:val="000A3F41"/>
    <w:rsid w:val="000B69D0"/>
    <w:rsid w:val="000C3015"/>
    <w:rsid w:val="000C6838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788A"/>
    <w:rsid w:val="00183F26"/>
    <w:rsid w:val="001955A6"/>
    <w:rsid w:val="001A300E"/>
    <w:rsid w:val="001B3A2E"/>
    <w:rsid w:val="001D4810"/>
    <w:rsid w:val="001E4042"/>
    <w:rsid w:val="001E637E"/>
    <w:rsid w:val="001E7ABE"/>
    <w:rsid w:val="001F150F"/>
    <w:rsid w:val="001F64B6"/>
    <w:rsid w:val="00222FF4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766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712F"/>
    <w:rsid w:val="003D7084"/>
    <w:rsid w:val="003E08D3"/>
    <w:rsid w:val="003F71D2"/>
    <w:rsid w:val="00404AF1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1710B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96174"/>
    <w:rsid w:val="005A072D"/>
    <w:rsid w:val="005A2A01"/>
    <w:rsid w:val="005A32DD"/>
    <w:rsid w:val="005A780F"/>
    <w:rsid w:val="005B07D4"/>
    <w:rsid w:val="005B0E2E"/>
    <w:rsid w:val="005B3392"/>
    <w:rsid w:val="005B66A9"/>
    <w:rsid w:val="005C156C"/>
    <w:rsid w:val="005C19B6"/>
    <w:rsid w:val="005D0782"/>
    <w:rsid w:val="005E62C6"/>
    <w:rsid w:val="005F47E6"/>
    <w:rsid w:val="005F794B"/>
    <w:rsid w:val="0060201C"/>
    <w:rsid w:val="0060486C"/>
    <w:rsid w:val="00635EE5"/>
    <w:rsid w:val="00643F75"/>
    <w:rsid w:val="00664137"/>
    <w:rsid w:val="0067443D"/>
    <w:rsid w:val="006968C3"/>
    <w:rsid w:val="006D36BC"/>
    <w:rsid w:val="006F4D80"/>
    <w:rsid w:val="00701ECA"/>
    <w:rsid w:val="00720962"/>
    <w:rsid w:val="0072245D"/>
    <w:rsid w:val="00737595"/>
    <w:rsid w:val="0077403B"/>
    <w:rsid w:val="00787247"/>
    <w:rsid w:val="007955AD"/>
    <w:rsid w:val="007A18FA"/>
    <w:rsid w:val="007B5A6A"/>
    <w:rsid w:val="007C1C37"/>
    <w:rsid w:val="007E0EE7"/>
    <w:rsid w:val="00810737"/>
    <w:rsid w:val="00811C48"/>
    <w:rsid w:val="00815DB3"/>
    <w:rsid w:val="0083459F"/>
    <w:rsid w:val="0083780E"/>
    <w:rsid w:val="00843014"/>
    <w:rsid w:val="00855019"/>
    <w:rsid w:val="00860083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5CE2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2325"/>
    <w:rsid w:val="00AC29BF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F98"/>
    <w:rsid w:val="00B04C4C"/>
    <w:rsid w:val="00B17AD5"/>
    <w:rsid w:val="00B212C7"/>
    <w:rsid w:val="00B25A20"/>
    <w:rsid w:val="00B333BB"/>
    <w:rsid w:val="00B440FB"/>
    <w:rsid w:val="00B4674F"/>
    <w:rsid w:val="00B517FB"/>
    <w:rsid w:val="00B67595"/>
    <w:rsid w:val="00B7140C"/>
    <w:rsid w:val="00B81979"/>
    <w:rsid w:val="00B948DA"/>
    <w:rsid w:val="00B9609E"/>
    <w:rsid w:val="00BA1E33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D50"/>
    <w:rsid w:val="00C57FE8"/>
    <w:rsid w:val="00C6549A"/>
    <w:rsid w:val="00C8483C"/>
    <w:rsid w:val="00C915BF"/>
    <w:rsid w:val="00CB3B33"/>
    <w:rsid w:val="00CB736B"/>
    <w:rsid w:val="00CD64BC"/>
    <w:rsid w:val="00CD7913"/>
    <w:rsid w:val="00CF11B0"/>
    <w:rsid w:val="00D1264E"/>
    <w:rsid w:val="00D22C95"/>
    <w:rsid w:val="00D30822"/>
    <w:rsid w:val="00D3685C"/>
    <w:rsid w:val="00D37E0D"/>
    <w:rsid w:val="00D47C75"/>
    <w:rsid w:val="00D60A6D"/>
    <w:rsid w:val="00D67DFC"/>
    <w:rsid w:val="00D80B09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0587E"/>
    <w:rsid w:val="00F22A92"/>
    <w:rsid w:val="00F2595B"/>
    <w:rsid w:val="00F36E33"/>
    <w:rsid w:val="00F53807"/>
    <w:rsid w:val="00F60A64"/>
    <w:rsid w:val="00F63887"/>
    <w:rsid w:val="00F712CE"/>
    <w:rsid w:val="00F80742"/>
    <w:rsid w:val="00F955DA"/>
    <w:rsid w:val="00FA41A2"/>
    <w:rsid w:val="00FA7966"/>
    <w:rsid w:val="00FC245F"/>
    <w:rsid w:val="00FE7F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C712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C3603-CCB1-490F-8F0C-A847343B6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</TotalTime>
  <Pages>4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43</cp:revision>
  <dcterms:created xsi:type="dcterms:W3CDTF">2017-10-20T05:51:00Z</dcterms:created>
  <dcterms:modified xsi:type="dcterms:W3CDTF">2021-09-14T09:17:00Z</dcterms:modified>
</cp:coreProperties>
</file>